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195f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e1b6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ba7f6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